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af09c3caf59d3f9fc629542793de7531b0673c6"/>
    <w:p>
      <w:pPr>
        <w:pStyle w:val="Heading1"/>
      </w:pPr>
      <w:r>
        <w:t xml:space="preserve">Cover Letter for the Position of Chemist in Sri Lanka Colombo</w:t>
      </w:r>
    </w:p>
    <w:p>
      <w:pPr>
        <w:pStyle w:val="FirstParagraph"/>
      </w:pPr>
      <w:r>
        <w:rPr>
          <w:bCs/>
          <w:b/>
        </w:rPr>
        <w:t xml:space="preserve">John Doe</w:t>
      </w:r>
      <w:r>
        <w:br/>
      </w:r>
      <w:r>
        <w:t xml:space="preserve">123 Main Street</w:t>
      </w:r>
      <w:r>
        <w:br/>
      </w:r>
      <w:r>
        <w:t xml:space="preserve">Colombo, Sri Lanka</w:t>
      </w:r>
      <w:r>
        <w:br/>
      </w:r>
      <w:r>
        <w:t xml:space="preserve">Email: john.doe@example.com | Phone: +94 123 456 7890</w:t>
      </w:r>
    </w:p>
    <w:p>
      <w:pPr>
        <w:pStyle w:val="BodyText"/>
      </w:pPr>
      <w:r>
        <w:t xml:space="preserve">Date: [Insert Date]</w:t>
      </w:r>
    </w:p>
    <w:p>
      <w:pPr>
        <w:pStyle w:val="BodyText"/>
      </w:pPr>
      <w:r>
        <w:t xml:space="preserve">Dear Hiring Manager,</w:t>
      </w:r>
      <w:r>
        <w:br/>
      </w:r>
      <w:r>
        <w:t xml:space="preserve">I am writing to express my strong interest in the Chemist position at [Company Name] in Sri Lanka Colombo, as advertised. As a dedicated and experienced chemist with a passion for scientific innovation, I am excited about the opportunity to contribute my expertise to your organization while working within the vibrant academic and industrial landscape of Colombo. This Cover Letter outlines my qualifications, experience, and enthusiasm for this role.</w:t>
      </w:r>
    </w:p>
    <w:p>
      <w:pPr>
        <w:pStyle w:val="BodyText"/>
      </w:pPr>
      <w:r>
        <w:t xml:space="preserve">With over [X years] of experience in analytical and industrial chemistry, I have developed a robust skill set that aligns closely with the requirements of the Chemist position. My background includes conducting detailed chemical analyses, optimizing laboratory protocols, and ensuring compliance with national and international safety standards. As a Chemist in Sri Lanka Colombo, I have consistently demonstrated my ability to deliver accurate results while maintaining the highest ethical and professional standards. My work has spanned diverse sectors, including pharmaceuticals, environmental testing, and food safety—areas that are particularly relevant to the needs of organizations in Colombo.</w:t>
      </w:r>
    </w:p>
    <w:p>
      <w:pPr>
        <w:pStyle w:val="BodyText"/>
      </w:pPr>
      <w:r>
        <w:t xml:space="preserve">One of my most notable achievements as a Chemist was leading a team at [Previous Company or Institution] in Sri Lanka Colombo to develop a cost-effective method for analyzing heavy metal contamination in local water sources. This project not only enhanced our laboratory’s reputation but also contributed to public health initiatives supported by the Sri Lankan government. My ability to combine technical expertise with problem-solving skills has allowed me to address complex challenges while maintaining a focus on sustainability and innovation—values that I believe are central to [Company Name]’s mission.</w:t>
      </w:r>
    </w:p>
    <w:p>
      <w:pPr>
        <w:pStyle w:val="BodyText"/>
      </w:pPr>
      <w:r>
        <w:t xml:space="preserve">Working in Sri Lanka Colombo has given me unique insights into the country’s growing demand for scientific research and development. The region’s emphasis on pharmaceutical manufacturing, environmental conservation, and agricultural advancements has shaped my approach to chemistry as both a science and a tool for societal improvement. For instance, my collaboration with local universities on projects related to drug formulation and natural product extraction has deepened my understanding of the interplay between laboratory work and real-world applications. These experiences have prepared me to contribute effectively to [Company Name]’s objectives while adapting to the dynamic environment of Sri Lanka Colombo.</w:t>
      </w:r>
    </w:p>
    <w:p>
      <w:pPr>
        <w:pStyle w:val="BodyText"/>
      </w:pPr>
      <w:r>
        <w:t xml:space="preserve">In addition to my technical skills, I bring strong communication and teamwork abilities that are essential for success in a collaborative laboratory setting. As a Chemist, I have frequently presented findings to stakeholders, including senior management and regulatory bodies, ensuring clarity and precision in all communications. My proficiency in both English and Sinhala further enables me to engage with diverse teams across Sri Lanka Colombo, fostering an inclusive and productive work environment. I am also well-versed in using advanced analytical instruments such as HPLC (High-Performance Liquid Chromatography) and GC-MS (Gas Chromatography-Mass Spectrometry), which are critical for modern chemical analysis.</w:t>
      </w:r>
    </w:p>
    <w:p>
      <w:pPr>
        <w:pStyle w:val="BodyText"/>
      </w:pPr>
      <w:r>
        <w:t xml:space="preserve">The opportunity to join [Company Name] in Sri Lanka Colombo represents a significant step forward in my career. I am particularly drawn to your organization’s commitment to excellence and its role as a leader in the chemical industry. I am eager to contribute my knowledge of analytical techniques, attention to detail, and passion for scientific discovery to support your projects. Whether it is conducting research on new chemical compounds, ensuring product quality, or mentoring junior scientists, I am confident that my skills will add value to your team.</w:t>
      </w:r>
    </w:p>
    <w:p>
      <w:pPr>
        <w:pStyle w:val="BodyText"/>
      </w:pPr>
      <w:r>
        <w:t xml:space="preserve">Sri Lanka Colombo’s unique position as a hub for innovation in South Asia makes it an ideal location for a Chemist to thrive. The city’s blend of traditional knowledge and modern technology creates a fertile ground for scientific breakthroughs, and I am excited about the prospect of being part of this ecosystem. My experience in navigating the regulatory landscape of Sri Lanka, combined with my dedication to continuous learning, ensures that I can adapt quickly to new challenges and contribute meaningfully to your organization’s goals.</w:t>
      </w:r>
    </w:p>
    <w:p>
      <w:pPr>
        <w:pStyle w:val="BodyText"/>
      </w:pPr>
      <w:r>
        <w:t xml:space="preserve">I would be honored to discuss how my background and aspirations align with the vision of [Company Name]. Thank you for considering my application. I look forward to the opportunity to further discuss how I can contribute as a Chemist in Sri Lanka Colombo. Please feel free to contact me at +94 123 456 7890 or via email at john.doe@example.com at your earliest convenienc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Sri Lanka Colombo</dc:title>
  <dc:creator/>
  <cp:keywords/>
  <dcterms:created xsi:type="dcterms:W3CDTF">2026-07-21T03:00:33Z</dcterms:created>
  <dcterms:modified xsi:type="dcterms:W3CDTF">2026-07-21T03:00:33Z</dcterms:modified>
</cp:coreProperties>
</file>

<file path=docProps/custom.xml><?xml version="1.0" encoding="utf-8"?>
<Properties xmlns="http://schemas.openxmlformats.org/officeDocument/2006/custom-properties" xmlns:vt="http://schemas.openxmlformats.org/officeDocument/2006/docPropsVTypes"/>
</file>